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E8702B"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p.q)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r>
        <w:rPr>
          <w:lang w:eastAsia="en-US"/>
        </w:rPr>
        <w:t>gcd(PHI,e)=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e.d)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Version: GnuPG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hV/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TayXveGafuxmhSauZKiB/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COlUpB/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Gf/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udqjoQuAr</w:t>
      </w:r>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GilGC</w:t>
      </w:r>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dbqWPjzPTY/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myUquF+/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rP+</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E8702B"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Crypto.PublicKey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Crypto.Util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keyDER = b64decode(privatekey)</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keys = RSA.importKey(keyDER)</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dmsg = keys.decrypt(b64decode(msg))</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What is the type of public key method used:</w:t>
            </w:r>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How long is the default key:</w:t>
            </w:r>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cat private.pem</w:t>
            </w:r>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r w:rsidRPr="003049CC">
              <w:t>private</w:t>
            </w:r>
            <w:r>
              <w:t>.pem</w:t>
            </w:r>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 xml:space="preserve">Can </w:t>
            </w:r>
            <w:r w:rsidRPr="00903272">
              <w:rPr>
                <w:noProof/>
              </w:rPr>
              <w:t>you</w:t>
            </w:r>
            <w:r>
              <w:t xml:space="preserve"> view </w:t>
            </w:r>
            <w:r w:rsidRPr="00903272">
              <w:rPr>
                <w:noProof/>
              </w:rPr>
              <w:t>your</w:t>
            </w:r>
            <w:r>
              <w:t xml:space="preserve">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How many bits and bytes does your private key have:</w:t>
            </w:r>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E8702B"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pyelliptic</w:t>
      </w:r>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ecretkey="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alice = pyelliptic.ECC()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bob = pyelliptic.ECC()</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bob.get_privkey().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bob.get_pubkey().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alice.get_privkey().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alice.get_pubkey().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ciphertext = alice.encrypt(test, bob.get_pubkey())</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ciphertext.encode('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bob.decryp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 bob.sign("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 verified: "+ str(pyelliptic.ECC(pubkey=bob.get_pubkey()).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x,y) points for the finite field elliptic curve. You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E8702B"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Elliptic curve methods are often used to sign messages, and where Bob will sign a message with his private key, and where Alice can prove that he has signed it by using his public key. With ECC, we can use ECDSA, and which was used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from ecdsa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msg="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k = SigningKey.generat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vk = sk.get_verifying_key()</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signature = sk.sign(msg)</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msg</w:t>
      </w:r>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t",cur.name</w:t>
      </w:r>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vk.verify(signature, msg)</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E8702B"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903272">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903272">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817B51B" w:rsidR="00E74A60" w:rsidRDefault="00E74A60" w:rsidP="004E620E">
      <w:pPr>
        <w:spacing w:before="100" w:beforeAutospacing="1" w:after="100" w:afterAutospacing="1"/>
      </w:pPr>
      <w:r>
        <w:t xml:space="preserve">Using this code, can </w:t>
      </w:r>
      <w:r w:rsidRPr="00903272">
        <w:rPr>
          <w:noProof/>
        </w:rPr>
        <w:t>you</w:t>
      </w:r>
      <w:r>
        <w:t xml:space="preserve"> now create an RSA program where the user enters the values of p, q, and e, and the program determines (e</w:t>
      </w:r>
      <w:r w:rsidRPr="00903272">
        <w:rPr>
          <w:noProof/>
        </w:rPr>
        <w:t>,N</w:t>
      </w:r>
      <w:r>
        <w:t>) and (d</w:t>
      </w:r>
      <w:r w:rsidRPr="00903272">
        <w:rPr>
          <w:noProof/>
        </w:rPr>
        <w:t>,N</w:t>
      </w:r>
      <w:r>
        <w:t>)?</w:t>
      </w: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903272">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UBLIC KEY BLOCK-----</w:t>
      </w:r>
    </w:p>
    <w:p w14:paraId="5F4D68F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37C17C0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14BF7195" w14:textId="77777777" w:rsidR="00903272" w:rsidRPr="00903272" w:rsidRDefault="00903272" w:rsidP="00903272">
      <w:pPr>
        <w:rPr>
          <w:rFonts w:ascii="Lucida Console" w:hAnsi="Lucida Console"/>
          <w:sz w:val="20"/>
          <w:szCs w:val="20"/>
          <w:lang w:eastAsia="en-US"/>
        </w:rPr>
      </w:pPr>
    </w:p>
    <w:p w14:paraId="0F75299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k0EXEOYvQECAIpLP8wfLxzgcolMpwgzcUzTlH0icggOIyuQKsHM4XNPugzU</w:t>
      </w:r>
    </w:p>
    <w:p w14:paraId="1CC92BC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0NeaawrJhfi+f8hDRojJ5Fv8jBI0m/KwFMNTT8AEQEAAc0UYmlsbCA8Ymls</w:t>
      </w:r>
    </w:p>
    <w:p w14:paraId="6CA0FAF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Bob21lLmNvbT7CdQQQAQgAHwUCXEOYvQYLCQcIAwIEFQgKAgMWAgECGQEC</w:t>
      </w:r>
    </w:p>
    <w:p w14:paraId="76C8736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wMCHgEACgkQoNsXEDYt2ZjkTAH/b6+pDfQLi6zg/Y0tHS5PPRv1323cwoay</w:t>
      </w:r>
    </w:p>
    <w:p w14:paraId="03000D9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McPjnWq+VfiNyXzY+UJKR1PXskzDvHMLOyVpUcjle5ChyT5LOw/ZM5NBFxD</w:t>
      </w:r>
    </w:p>
    <w:p w14:paraId="34150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mL0BAgDYlTsT06vVQxu3jmfLzKMAr4kLqqIuFFRCapRuHYLOjw1gJZS9p0bF</w:t>
      </w:r>
    </w:p>
    <w:p w14:paraId="263C06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S0qS8zMEGpN9QZxkG8YEcH3gHxlrvALtABEBAAHCXwQYAQgACQUCXEOYvQIb</w:t>
      </w:r>
    </w:p>
    <w:p w14:paraId="67D2567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AAKCRCg2xcQNi3ZmMAGAf9w/XazfELDG1W35l2zw12rKwM7rK97aFrtxz5W</w:t>
      </w:r>
    </w:p>
    <w:p w14:paraId="0B4CA1C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wA/5gqoVP0iQxklb9qpX7RVd6rLKu7zoX7F+sQod1sCWrMw</w:t>
      </w:r>
    </w:p>
    <w:p w14:paraId="15E7E5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XT5</w:t>
      </w:r>
    </w:p>
    <w:p w14:paraId="7C53AA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UBLIC KEY BLOCK-----</w:t>
      </w:r>
    </w:p>
    <w:p w14:paraId="30B89607" w14:textId="77777777" w:rsidR="00903272" w:rsidRPr="00903272" w:rsidRDefault="00903272" w:rsidP="00903272">
      <w:pPr>
        <w:rPr>
          <w:rFonts w:ascii="Lucida Console" w:hAnsi="Lucida Console"/>
          <w:sz w:val="20"/>
          <w:szCs w:val="20"/>
          <w:lang w:eastAsia="en-US"/>
        </w:rPr>
      </w:pPr>
    </w:p>
    <w:p w14:paraId="346046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RIVATE KEY BLOCK-----</w:t>
      </w:r>
    </w:p>
    <w:p w14:paraId="6C7A090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20B8438E"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5804707B" w14:textId="77777777" w:rsidR="00903272" w:rsidRPr="00903272" w:rsidRDefault="00903272" w:rsidP="00903272">
      <w:pPr>
        <w:rPr>
          <w:rFonts w:ascii="Lucida Console" w:hAnsi="Lucida Console"/>
          <w:sz w:val="20"/>
          <w:szCs w:val="20"/>
          <w:lang w:eastAsia="en-US"/>
        </w:rPr>
      </w:pPr>
    </w:p>
    <w:p w14:paraId="3D5C0CF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cBmBFxDmL0BAgCKSz/MHy8c4HKJTKcIM3FM05R9InIIDiMrkCrBzOFzT7oM</w:t>
      </w:r>
    </w:p>
    <w:p w14:paraId="0F6ABB0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1F9DXmmsKyYX4vn/IQ0aIyeRb/IwSNJvysBTDU0/ABEBAAH+CQMIBNTT/OPv</w:t>
      </w:r>
    </w:p>
    <w:p w14:paraId="0C96883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JzgvF+fLOsLsNYP64QfNHav5O744y0MLV/EZT3gsBwO9v4XF2SsZj6+EHbk</w:t>
      </w:r>
    </w:p>
    <w:p w14:paraId="05F54D9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O9gWi31BAIDgSaDsJYf7xPOhp8iEWWwrUkC+jlGpdTsGDJpeYMIsVVv8Ycam</w:t>
      </w:r>
    </w:p>
    <w:p w14:paraId="2EADC9D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0g7MSRsL+dYQauIgtVb3dloLMPtuL59nVAYuIgD8HXyaH2vsEgSZSQn0kfvF</w:t>
      </w:r>
    </w:p>
    <w:p w14:paraId="5C24CA8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WeqJxwFM/uX5PVKcuYsroJFBEO1zas4ERfxbbwnsQgNHpjdIpueHx6/4EO</w:t>
      </w:r>
    </w:p>
    <w:p w14:paraId="0A7A178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1kmhOd6UT7BamubY7bcma1PBSv8PH31Jt8SzRRiaWxsIDxiaWxsQGhvbWUu</w:t>
      </w:r>
    </w:p>
    <w:p w14:paraId="08E452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Y29tPsJ1BBABCAAfBQJcQ5i9BgsJBwgDAgQVCAoCAxYCAQIZAQIbAwIeAQAK</w:t>
      </w:r>
    </w:p>
    <w:p w14:paraId="3A3A2F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RCg2xcQNi3ZmORMAf9vr6kN9AuLrOD9jS0dLk89G/XfbdzChrK8xw+Odar5</w:t>
      </w:r>
    </w:p>
    <w:p w14:paraId="653D4BE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I3JfNj5QkpHU9eyTMO8cws7JWlRyOV7kKHJPks7D9kx8BmBFxDmL0BAgDY</w:t>
      </w:r>
    </w:p>
    <w:p w14:paraId="7B95567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TsT06vVQxu3jmfLzKMAr4kLqqIuFFRCapRuHYLOjw1gJZS9p0bFS0qS8zME</w:t>
      </w:r>
    </w:p>
    <w:p w14:paraId="2B23485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pN9QZxkG8YEcH3gHxlrvALtABEBAAH+CQMI2Gyk+BqVOgzgZX3C80JRLBRM</w:t>
      </w:r>
    </w:p>
    <w:p w14:paraId="039ABFC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4sLCHOUGlwaspe+qatOVjeEuxA5DuSs0bVMrw7mJYQZLtjNkFAT92lSwfxY</w:t>
      </w:r>
    </w:p>
    <w:p w14:paraId="62BBA8B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avS/bILlw3QGA0CT5mqijKr0nurKkekKBDSGjkjVbIoPLMYHfepPOju1322</w:t>
      </w:r>
    </w:p>
    <w:p w14:paraId="5443EDD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Nw4V3JQO4LBh/sdgGbRnwW3LhHEK4Qe70cuiert8C+S5xfG+T5RWADi5HR8u</w:t>
      </w:r>
    </w:p>
    <w:p w14:paraId="4D07180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UTyH8x1h0ZrOF7K0Wq4UcNvrUm6c35H6lClC4Zaar4JSN8fZPqVKLlHTVcL9</w:t>
      </w:r>
    </w:p>
    <w:p w14:paraId="2431D21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pDzXxqxKjS05KXXZBh5wl8EGAEIAAkFAlxDmL0CGwwACgkQoNsXEDYt2ZjA</w:t>
      </w:r>
    </w:p>
    <w:p w14:paraId="26554E0A"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gH/cP12s3xCwxtVt+Zds8NdqysDO6yve2ha7cc+Vl8AP+YKqFT9IkMZJW/a</w:t>
      </w:r>
    </w:p>
    <w:p w14:paraId="319FA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qV+0VXeqyyru86F+xfrEKHdbAlqzMA==</w:t>
      </w:r>
    </w:p>
    <w:p w14:paraId="55580F6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5NaF</w:t>
      </w:r>
    </w:p>
    <w:p w14:paraId="6CD34D26" w14:textId="2E548750"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0848C279" w14:textId="4C5A4162" w:rsidR="00903272" w:rsidRDefault="00903272" w:rsidP="004E620E">
      <w:pPr>
        <w:spacing w:before="100" w:beforeAutospacing="1" w:after="100" w:afterAutospacing="1"/>
      </w:pPr>
      <w:r w:rsidRPr="00903272">
        <w:t>https://asecuritysite.com/encryption/openpgp</w:t>
      </w:r>
      <w:bookmarkStart w:id="0" w:name="_GoBack"/>
      <w:bookmarkEnd w:id="0"/>
    </w:p>
    <w:p w14:paraId="3119BBFB" w14:textId="052A8C6F" w:rsidR="00383E5B" w:rsidRDefault="00903272" w:rsidP="00383E5B">
      <w:pPr>
        <w:pStyle w:val="Heading2"/>
        <w:numPr>
          <w:ilvl w:val="0"/>
          <w:numId w:val="0"/>
        </w:numPr>
        <w:ind w:left="900" w:hanging="900"/>
        <w:rPr>
          <w:lang w:val="en-US"/>
        </w:rPr>
      </w:pPr>
      <w:r>
        <w:rPr>
          <w:lang w:val="en-US"/>
        </w:rPr>
        <w:t>G</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w:t>
      </w:r>
      <w:r w:rsidRPr="00E048C9">
        <w:rPr>
          <w:b/>
          <w:noProof/>
          <w:lang w:val="en-US" w:eastAsia="en-US"/>
        </w:rPr>
        <w:t>they</w:t>
      </w:r>
      <w:r>
        <w:rPr>
          <w:b/>
          <w:lang w:val="en-US" w:eastAsia="en-US"/>
        </w:rPr>
        <w:t xml:space="preserve">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 xml:space="preserve">What </w:t>
      </w:r>
      <w:r w:rsidRPr="00E048C9">
        <w:rPr>
          <w:noProof/>
        </w:rPr>
        <w:t>I</w:t>
      </w:r>
      <w:r>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 xml:space="preserve">To setup </w:t>
      </w:r>
      <w:r w:rsidRPr="00903272">
        <w:rPr>
          <w:noProof/>
        </w:rPr>
        <w:t>your</w:t>
      </w:r>
      <w:r>
        <w:t xml:space="preserve">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r w:rsidRPr="00FD3EA1">
        <w:rPr>
          <w:rFonts w:ascii="Lucida Console" w:hAnsi="Lucida Console"/>
          <w:sz w:val="20"/>
          <w:szCs w:val="20"/>
        </w:rPr>
        <w:t>sudo update-alternatives --set python /usr/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r w:rsidRPr="00FD3EA1">
        <w:rPr>
          <w:rFonts w:ascii="Lucida Console" w:hAnsi="Lucida Console"/>
          <w:sz w:val="20"/>
          <w:szCs w:val="20"/>
        </w:rPr>
        <w:t>easy_install libname</w:t>
      </w:r>
    </w:p>
    <w:p w14:paraId="7A3DC51F" w14:textId="77777777" w:rsidR="0077087C" w:rsidRPr="009C3E47" w:rsidRDefault="0077087C" w:rsidP="0077087C"/>
    <w:p w14:paraId="2EC03A49" w14:textId="77777777" w:rsidR="0077087C" w:rsidRDefault="0077087C" w:rsidP="0077087C">
      <w:r w:rsidRPr="00903272">
        <w:rPr>
          <w:noProof/>
        </w:rPr>
        <w:t>or</w:t>
      </w:r>
      <w:r>
        <w:t>:</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pip install libname</w:t>
      </w:r>
    </w:p>
    <w:sectPr w:rsidR="004E620E" w:rsidRPr="0077087C" w:rsidSect="007F4322">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9D690" w14:textId="77777777" w:rsidR="00E8702B" w:rsidRDefault="00E8702B" w:rsidP="00A84C9E">
      <w:r>
        <w:separator/>
      </w:r>
    </w:p>
  </w:endnote>
  <w:endnote w:type="continuationSeparator" w:id="0">
    <w:p w14:paraId="178F69C7" w14:textId="77777777" w:rsidR="00E8702B" w:rsidRDefault="00E8702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BE443" w14:textId="77777777" w:rsidR="00E8702B" w:rsidRDefault="00E8702B" w:rsidP="00A84C9E">
      <w:r>
        <w:separator/>
      </w:r>
    </w:p>
  </w:footnote>
  <w:footnote w:type="continuationSeparator" w:id="0">
    <w:p w14:paraId="6527A3FF" w14:textId="77777777" w:rsidR="00E8702B" w:rsidRDefault="00E8702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ixqAWZUqzU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48C9"/>
    <w:rsid w:val="00E06DA6"/>
    <w:rsid w:val="00E07231"/>
    <w:rsid w:val="00E354D5"/>
    <w:rsid w:val="00E37761"/>
    <w:rsid w:val="00E41DDD"/>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10" Type="http://schemas.openxmlformats.org/officeDocument/2006/relationships/hyperlink" Target="https://asecuritysite.com/encryption/pgp1"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AEA02-5457-42D6-9038-BC171477E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336</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3</cp:revision>
  <cp:lastPrinted>2019-01-19T22:00:00Z</cp:lastPrinted>
  <dcterms:created xsi:type="dcterms:W3CDTF">2019-01-09T19:04:00Z</dcterms:created>
  <dcterms:modified xsi:type="dcterms:W3CDTF">2019-01-19T22:00:00Z</dcterms:modified>
</cp:coreProperties>
</file>